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a20d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6e89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1" Target="https://spatialthoughts.com"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19-12-21T16:10:39Z</dcterms:created>
  <dcterms:modified xsi:type="dcterms:W3CDTF">2019-12-21T16:10:39Z</dcterms:modified>
</cp:coreProperties>
</file>